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F01D5" w14:textId="29270ED5" w:rsidR="009C0E71" w:rsidRPr="00690E0C" w:rsidRDefault="009C185F">
      <w:pPr>
        <w:rPr>
          <w:b/>
          <w:sz w:val="28"/>
          <w:szCs w:val="28"/>
        </w:rPr>
      </w:pPr>
      <w:r w:rsidRPr="00690E0C">
        <w:rPr>
          <w:rFonts w:hint="eastAsia"/>
          <w:b/>
          <w:sz w:val="44"/>
          <w:szCs w:val="44"/>
        </w:rPr>
        <w:t>CALL FOR PAPERS</w:t>
      </w:r>
      <w:r w:rsidR="00690E0C" w:rsidRPr="00690E0C">
        <w:rPr>
          <w:rFonts w:hint="eastAsia"/>
          <w:b/>
          <w:noProof/>
          <w:sz w:val="28"/>
          <w:szCs w:val="28"/>
        </w:rPr>
        <w:t xml:space="preserve"> </w:t>
      </w:r>
      <w:r w:rsidR="00690E0C">
        <w:rPr>
          <w:rFonts w:hint="eastAsia"/>
          <w:b/>
          <w:noProof/>
          <w:sz w:val="28"/>
          <w:szCs w:val="28"/>
        </w:rPr>
        <w:t xml:space="preserve">                       </w:t>
      </w:r>
    </w:p>
    <w:p w14:paraId="7BD3A635" w14:textId="77777777" w:rsidR="0053597C" w:rsidRDefault="0053597C" w:rsidP="0053597C">
      <w:pPr>
        <w:rPr>
          <w:b/>
          <w:sz w:val="28"/>
          <w:szCs w:val="28"/>
        </w:rPr>
      </w:pPr>
      <w:r>
        <w:rPr>
          <w:b/>
          <w:sz w:val="28"/>
          <w:szCs w:val="28"/>
        </w:rPr>
        <w:t>Special Session on “</w:t>
      </w:r>
      <w:r>
        <w:rPr>
          <w:b/>
          <w:color w:val="FF0000"/>
          <w:sz w:val="28"/>
          <w:szCs w:val="28"/>
        </w:rPr>
        <w:t xml:space="preserve">Please add here the </w:t>
      </w:r>
      <w:r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Title of the special session...............................</w:t>
      </w:r>
      <w:r>
        <w:rPr>
          <w:b/>
          <w:sz w:val="28"/>
          <w:szCs w:val="28"/>
        </w:rPr>
        <w:t>”</w:t>
      </w:r>
    </w:p>
    <w:p w14:paraId="44818FF2" w14:textId="6CF4F577" w:rsidR="00194AA3" w:rsidRDefault="00C30ECA" w:rsidP="0053597C">
      <w:r w:rsidRPr="00C30ECA">
        <w:t>2026 8th International Conference on Image, Video and Signal Processing (IVSP 2026)</w:t>
      </w:r>
      <w:r w:rsidR="00194AA3" w:rsidRPr="00194AA3">
        <w:t xml:space="preserve"> </w:t>
      </w:r>
    </w:p>
    <w:p w14:paraId="176E2C4E" w14:textId="424350EB" w:rsidR="00194AA3" w:rsidRDefault="00C30ECA">
      <w:r w:rsidRPr="00C30ECA">
        <w:t xml:space="preserve">March 17-19, 2026 in Meiji University </w:t>
      </w:r>
      <w:proofErr w:type="spellStart"/>
      <w:r w:rsidRPr="00C30ECA">
        <w:t>Surugadai</w:t>
      </w:r>
      <w:proofErr w:type="spellEnd"/>
      <w:r w:rsidRPr="00C30ECA">
        <w:t xml:space="preserve"> Campus, Tokyo, Japan</w:t>
      </w:r>
    </w:p>
    <w:p w14:paraId="24EC1F02" w14:textId="78E40ECA" w:rsidR="00194AA3" w:rsidRDefault="00194AA3" w:rsidP="00194AA3">
      <w:pPr>
        <w:pStyle w:val="text-justify"/>
        <w:shd w:val="clear" w:color="auto" w:fill="FFFFFF"/>
        <w:spacing w:before="0" w:beforeAutospacing="0" w:after="150" w:afterAutospacing="0"/>
        <w:jc w:val="both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09AF8FAF" wp14:editId="44CD1F1B">
            <wp:extent cx="1514366" cy="848044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366" cy="848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2F27D5C9" wp14:editId="1A13DCFF">
            <wp:extent cx="1510030" cy="83979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3" cy="844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2641561D" wp14:editId="1F7F6F63">
            <wp:extent cx="1509831" cy="833120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920" cy="837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333333"/>
          <w:sz w:val="21"/>
          <w:szCs w:val="21"/>
        </w:rPr>
        <w:br/>
      </w:r>
    </w:p>
    <w:p w14:paraId="4771C81F" w14:textId="5E731525" w:rsidR="009F45A1" w:rsidRPr="009F45A1" w:rsidRDefault="009F45A1" w:rsidP="009F45A1">
      <w:pPr>
        <w:rPr>
          <w:b/>
          <w:color w:val="FF0000"/>
        </w:rPr>
      </w:pPr>
      <w:r w:rsidRPr="009F45A1">
        <w:rPr>
          <w:b/>
          <w:color w:val="FF0000"/>
        </w:rPr>
        <w:t>O</w:t>
      </w:r>
      <w:r w:rsidRPr="009F45A1">
        <w:rPr>
          <w:rFonts w:hint="eastAsia"/>
          <w:b/>
          <w:color w:val="FF0000"/>
        </w:rPr>
        <w:t xml:space="preserve">RGANIZED AND </w:t>
      </w:r>
      <w:r w:rsidRPr="009F45A1">
        <w:rPr>
          <w:b/>
          <w:color w:val="FF0000"/>
        </w:rPr>
        <w:t xml:space="preserve">CHAIRED by </w:t>
      </w:r>
    </w:p>
    <w:p w14:paraId="6A06FD80" w14:textId="77777777" w:rsidR="00067ED0" w:rsidRDefault="00067ED0" w:rsidP="00067ED0">
      <w:pPr>
        <w:ind w:firstLine="420"/>
        <w:rPr>
          <w:b/>
        </w:rPr>
      </w:pPr>
      <w:r>
        <w:rPr>
          <w:b/>
        </w:rPr>
        <w:t>Organizer 1 name and affiliation</w:t>
      </w:r>
    </w:p>
    <w:p w14:paraId="29381442" w14:textId="77777777" w:rsidR="00067ED0" w:rsidRDefault="00067ED0" w:rsidP="00067ED0">
      <w:pPr>
        <w:ind w:firstLine="420"/>
      </w:pPr>
      <w:r>
        <w:t>Email address</w:t>
      </w:r>
    </w:p>
    <w:p w14:paraId="676DEC02" w14:textId="77777777" w:rsidR="00067ED0" w:rsidRDefault="00067ED0" w:rsidP="00067ED0">
      <w:pPr>
        <w:ind w:firstLine="420"/>
        <w:rPr>
          <w:b/>
        </w:rPr>
      </w:pPr>
      <w:r>
        <w:rPr>
          <w:b/>
        </w:rPr>
        <w:t>Organizer 2 name and affiliation</w:t>
      </w:r>
    </w:p>
    <w:p w14:paraId="7F04063A" w14:textId="77777777" w:rsidR="00067ED0" w:rsidRDefault="00067ED0" w:rsidP="00067ED0">
      <w:pPr>
        <w:ind w:firstLine="420"/>
      </w:pPr>
      <w:r>
        <w:t>Email address</w:t>
      </w:r>
    </w:p>
    <w:p w14:paraId="05AFD0B2" w14:textId="77777777" w:rsidR="00067ED0" w:rsidRDefault="00067ED0" w:rsidP="00067ED0">
      <w:pPr>
        <w:rPr>
          <w:b/>
          <w:color w:val="FF0000"/>
        </w:rPr>
      </w:pPr>
      <w:r w:rsidRPr="009F45A1">
        <w:rPr>
          <w:b/>
          <w:color w:val="FF0000"/>
        </w:rPr>
        <w:t xml:space="preserve"> </w:t>
      </w:r>
    </w:p>
    <w:p w14:paraId="576F7162" w14:textId="584261D3" w:rsidR="009F45A1" w:rsidRDefault="009F45A1" w:rsidP="00067ED0">
      <w:pPr>
        <w:rPr>
          <w:color w:val="000000" w:themeColor="text1"/>
        </w:rPr>
      </w:pPr>
      <w:r w:rsidRPr="009F45A1">
        <w:rPr>
          <w:b/>
          <w:color w:val="FF0000"/>
        </w:rPr>
        <w:t>SPECIAL SESSION DESCRIPTION</w:t>
      </w:r>
      <w:r>
        <w:rPr>
          <w:b/>
          <w:color w:val="FF0000"/>
        </w:rPr>
        <w:t xml:space="preserve"> </w:t>
      </w:r>
      <w:r w:rsidRPr="009F45A1">
        <w:rPr>
          <w:color w:val="000000" w:themeColor="text1"/>
        </w:rPr>
        <w:t>(no more than 150 words)</w:t>
      </w:r>
    </w:p>
    <w:p w14:paraId="7492599D" w14:textId="77777777" w:rsidR="007E0D1B" w:rsidRDefault="007E0D1B">
      <w:pPr>
        <w:rPr>
          <w:color w:val="000000" w:themeColor="text1"/>
        </w:rPr>
      </w:pPr>
    </w:p>
    <w:p w14:paraId="2D84DDAA" w14:textId="5D387F86" w:rsidR="007E0D1B" w:rsidRDefault="007E0D1B">
      <w:pPr>
        <w:rPr>
          <w:color w:val="000000" w:themeColor="text1"/>
        </w:rPr>
      </w:pPr>
      <w:r>
        <w:rPr>
          <w:color w:val="000000" w:themeColor="text1"/>
        </w:rPr>
        <w:t>Please add a short description of the topic</w:t>
      </w:r>
    </w:p>
    <w:p w14:paraId="0352F86E" w14:textId="77777777" w:rsidR="007E0D1B" w:rsidRDefault="007E0D1B">
      <w:pPr>
        <w:rPr>
          <w:b/>
          <w:color w:val="FF0000"/>
        </w:rPr>
      </w:pPr>
    </w:p>
    <w:p w14:paraId="211143EB" w14:textId="406670F5" w:rsidR="007E0D1B" w:rsidRDefault="007E0D1B">
      <w:pPr>
        <w:rPr>
          <w:color w:val="000000" w:themeColor="text1"/>
        </w:rPr>
      </w:pPr>
      <w:r>
        <w:rPr>
          <w:b/>
          <w:color w:val="FF0000"/>
        </w:rPr>
        <w:t xml:space="preserve">TOPICS COVERED </w:t>
      </w:r>
      <w:r>
        <w:rPr>
          <w:color w:val="000000" w:themeColor="text1"/>
        </w:rPr>
        <w:t>(no more than 5)</w:t>
      </w:r>
    </w:p>
    <w:p w14:paraId="72FB62CD" w14:textId="63AF7F3B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1</w:t>
      </w:r>
    </w:p>
    <w:p w14:paraId="4E5D1305" w14:textId="42BABCDC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2</w:t>
      </w:r>
    </w:p>
    <w:p w14:paraId="5EB0E129" w14:textId="4A6FF3D8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3</w:t>
      </w:r>
    </w:p>
    <w:p w14:paraId="10EC0B08" w14:textId="153CD5B8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4</w:t>
      </w:r>
    </w:p>
    <w:p w14:paraId="5C750280" w14:textId="33BE2CC5" w:rsidR="00C308DA" w:rsidRPr="00C63E72" w:rsidRDefault="007E0D1B" w:rsidP="00081796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5</w:t>
      </w:r>
    </w:p>
    <w:p w14:paraId="5F88C02B" w14:textId="77777777" w:rsidR="00994AB0" w:rsidRDefault="00994AB0" w:rsidP="00081796">
      <w:pPr>
        <w:rPr>
          <w:rFonts w:ascii="Calibri" w:hAnsi="Calibri" w:cs="Calibri"/>
          <w:color w:val="1F497D"/>
          <w:sz w:val="32"/>
          <w:szCs w:val="32"/>
        </w:rPr>
      </w:pPr>
    </w:p>
    <w:p w14:paraId="1BD53412" w14:textId="17FC13D9" w:rsidR="00E2056D" w:rsidRDefault="00E2056D">
      <w:pPr>
        <w:widowControl/>
        <w:jc w:val="left"/>
        <w:rPr>
          <w:rFonts w:ascii="Calibri" w:hAnsi="Calibri" w:cs="Calibri"/>
          <w:color w:val="1F497D"/>
          <w:sz w:val="32"/>
          <w:szCs w:val="32"/>
        </w:rPr>
      </w:pPr>
      <w:r>
        <w:rPr>
          <w:rFonts w:ascii="Calibri" w:hAnsi="Calibri" w:cs="Calibri"/>
          <w:color w:val="1F497D"/>
          <w:sz w:val="32"/>
          <w:szCs w:val="32"/>
        </w:rPr>
        <w:br w:type="page"/>
      </w:r>
    </w:p>
    <w:p w14:paraId="35BA3F8C" w14:textId="5CEAEE6B" w:rsidR="00081796" w:rsidRPr="00081796" w:rsidRDefault="00081796" w:rsidP="00081796">
      <w:pPr>
        <w:rPr>
          <w:rFonts w:ascii="Calibri" w:hAnsi="Calibri" w:cs="Calibri"/>
          <w:color w:val="1F497D"/>
          <w:sz w:val="32"/>
          <w:szCs w:val="32"/>
        </w:rPr>
      </w:pPr>
      <w:r w:rsidRPr="00081796">
        <w:rPr>
          <w:rFonts w:ascii="Calibri" w:hAnsi="Calibri" w:cs="Calibri"/>
          <w:color w:val="1F497D"/>
          <w:sz w:val="32"/>
          <w:szCs w:val="32"/>
        </w:rPr>
        <w:lastRenderedPageBreak/>
        <w:t>S</w:t>
      </w:r>
      <w:r w:rsidR="00B1582A">
        <w:rPr>
          <w:rFonts w:ascii="Calibri" w:hAnsi="Calibri" w:cs="Calibri"/>
          <w:color w:val="1F497D"/>
          <w:sz w:val="32"/>
          <w:szCs w:val="32"/>
        </w:rPr>
        <w:t>upporte</w:t>
      </w:r>
      <w:r w:rsidRPr="00081796">
        <w:rPr>
          <w:rFonts w:ascii="Calibri" w:hAnsi="Calibri" w:cs="Calibri"/>
          <w:color w:val="1F497D"/>
          <w:sz w:val="32"/>
          <w:szCs w:val="32"/>
        </w:rPr>
        <w:t>d by</w:t>
      </w:r>
      <w:r>
        <w:rPr>
          <w:rFonts w:ascii="Calibri" w:hAnsi="Calibri" w:cs="Calibri" w:hint="eastAsia"/>
          <w:color w:val="1F497D"/>
          <w:sz w:val="32"/>
          <w:szCs w:val="32"/>
        </w:rPr>
        <w:t>:</w:t>
      </w:r>
    </w:p>
    <w:p w14:paraId="67894484" w14:textId="6B64431F" w:rsidR="009D2A4E" w:rsidRDefault="00194AA3" w:rsidP="00194AA3">
      <w:pPr>
        <w:pStyle w:val="ac"/>
        <w:shd w:val="clear" w:color="auto" w:fill="FFFFFF"/>
        <w:spacing w:before="0" w:beforeAutospacing="0" w:after="150" w:afterAutospacing="0"/>
        <w:rPr>
          <w:noProof/>
        </w:rPr>
      </w:pPr>
      <w:bookmarkStart w:id="0" w:name="_GoBack"/>
      <w:r>
        <w:rPr>
          <w:noProof/>
        </w:rPr>
        <w:drawing>
          <wp:inline distT="0" distB="0" distL="0" distR="0" wp14:anchorId="3C438893" wp14:editId="178B2FE7">
            <wp:extent cx="1765412" cy="564930"/>
            <wp:effectExtent l="0" t="0" r="6350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008" cy="572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="00D44AC2">
        <w:rPr>
          <w:rFonts w:hint="eastAsia"/>
        </w:rPr>
        <w:t xml:space="preserve">      </w:t>
      </w:r>
      <w:r w:rsidR="003A6331">
        <w:t xml:space="preserve">  </w:t>
      </w:r>
    </w:p>
    <w:p w14:paraId="2F78354B" w14:textId="0680B49C" w:rsidR="009D2A4E" w:rsidRPr="009D2A4E" w:rsidRDefault="009D2A4E" w:rsidP="00194AA3">
      <w:pPr>
        <w:pStyle w:val="ac"/>
        <w:shd w:val="clear" w:color="auto" w:fill="FFFFFF"/>
        <w:spacing w:before="0" w:beforeAutospacing="0" w:after="150" w:afterAutospacing="0"/>
        <w:rPr>
          <w:rFonts w:ascii="Calibri" w:eastAsiaTheme="minorEastAsia" w:hAnsi="Calibri" w:cs="Calibri"/>
          <w:color w:val="1F497D"/>
          <w:kern w:val="2"/>
          <w:sz w:val="32"/>
          <w:szCs w:val="32"/>
        </w:rPr>
      </w:pPr>
      <w:r w:rsidRPr="009D2A4E">
        <w:rPr>
          <w:rFonts w:ascii="Calibri" w:eastAsiaTheme="minorEastAsia" w:hAnsi="Calibri" w:cs="Calibri" w:hint="eastAsia"/>
          <w:color w:val="1F497D"/>
          <w:kern w:val="2"/>
          <w:sz w:val="32"/>
          <w:szCs w:val="32"/>
        </w:rPr>
        <w:t>Published by</w:t>
      </w:r>
      <w:r>
        <w:rPr>
          <w:rFonts w:ascii="Calibri" w:eastAsiaTheme="minorEastAsia" w:hAnsi="Calibri" w:cs="Calibri" w:hint="eastAsia"/>
          <w:color w:val="1F497D"/>
          <w:kern w:val="2"/>
          <w:sz w:val="32"/>
          <w:szCs w:val="32"/>
        </w:rPr>
        <w:t>:</w:t>
      </w:r>
    </w:p>
    <w:p w14:paraId="25A19CFF" w14:textId="18166D9F" w:rsidR="00D44AC2" w:rsidRDefault="003A6331" w:rsidP="00E2056D">
      <w:pPr>
        <w:pStyle w:val="ac"/>
        <w:shd w:val="clear" w:color="auto" w:fill="FFFFFF"/>
        <w:spacing w:before="0" w:beforeAutospacing="0" w:after="150" w:afterAutospacing="0"/>
      </w:pPr>
      <w:r>
        <w:rPr>
          <w:noProof/>
        </w:rPr>
        <w:drawing>
          <wp:inline distT="0" distB="0" distL="0" distR="0" wp14:anchorId="4A679C60" wp14:editId="048E9C77">
            <wp:extent cx="1605915" cy="298356"/>
            <wp:effectExtent l="0" t="0" r="0" b="6985"/>
            <wp:docPr id="185920152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201523" name="图片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942" cy="3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B9D35" w14:textId="00778413" w:rsidR="0084471C" w:rsidRPr="00AA6ACC" w:rsidRDefault="00422BE9" w:rsidP="0009678F">
      <w:pPr>
        <w:pStyle w:val="ac"/>
        <w:shd w:val="clear" w:color="auto" w:fill="FFFFFF"/>
        <w:spacing w:before="0" w:beforeAutospacing="0" w:after="150" w:afterAutospacing="0"/>
        <w:rPr>
          <w:color w:val="0000FF"/>
        </w:rPr>
      </w:pPr>
      <w:r w:rsidRPr="00422BE9">
        <w:rPr>
          <w:rFonts w:ascii="Calibri" w:hAnsi="Calibri" w:cs="Calibri"/>
          <w:color w:val="1F497D"/>
          <w:sz w:val="32"/>
          <w:szCs w:val="32"/>
        </w:rPr>
        <w:t>Indexed by</w:t>
      </w:r>
      <w:r w:rsidR="002D78BA" w:rsidRPr="00566F42">
        <w:rPr>
          <w:rFonts w:ascii="Calibri" w:hAnsi="Calibri" w:cs="Calibri"/>
          <w:color w:val="1F497D"/>
          <w:sz w:val="32"/>
          <w:szCs w:val="32"/>
        </w:rPr>
        <w:t>:</w:t>
      </w:r>
      <w:r w:rsidR="002D78BA">
        <w:rPr>
          <w:rFonts w:ascii="Calibri" w:hAnsi="Calibri" w:cs="Calibri" w:hint="eastAsia"/>
          <w:color w:val="1F497D"/>
          <w:sz w:val="32"/>
          <w:szCs w:val="32"/>
        </w:rPr>
        <w:br/>
      </w:r>
      <w:r>
        <w:rPr>
          <w:noProof/>
        </w:rPr>
        <w:drawing>
          <wp:inline distT="0" distB="0" distL="0" distR="0" wp14:anchorId="020419D1" wp14:editId="412DF754">
            <wp:extent cx="2267312" cy="469900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220" cy="48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DFF" w:rsidRPr="00FE4DFF">
        <w:rPr>
          <w:color w:val="0000FF"/>
        </w:rPr>
        <w:t xml:space="preserve"> </w:t>
      </w:r>
      <w:r w:rsidR="00194AA3">
        <w:rPr>
          <w:noProof/>
          <w:color w:val="0000FF"/>
        </w:rPr>
        <w:t xml:space="preserve"> </w:t>
      </w:r>
      <w:r w:rsidR="009D2A4E">
        <w:rPr>
          <w:rFonts w:hint="eastAsia"/>
          <w:noProof/>
          <w:color w:val="0000FF"/>
        </w:rPr>
        <w:t xml:space="preserve">  </w:t>
      </w:r>
      <w:r w:rsidR="00194AA3">
        <w:rPr>
          <w:noProof/>
          <w:color w:val="0000FF"/>
        </w:rPr>
        <w:t xml:space="preserve"> </w:t>
      </w:r>
      <w:r w:rsidR="00194AA3">
        <w:rPr>
          <w:noProof/>
          <w:color w:val="0000FF"/>
        </w:rPr>
        <w:drawing>
          <wp:inline distT="0" distB="0" distL="0" distR="0" wp14:anchorId="5A1B403D" wp14:editId="6D859E1C">
            <wp:extent cx="1121008" cy="360680"/>
            <wp:effectExtent l="0" t="0" r="3175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5114" cy="378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A7373" w14:textId="1E7B19FF" w:rsidR="002D78BA" w:rsidRPr="00AA6ACC" w:rsidRDefault="00FE4DFF">
      <w:pPr>
        <w:rPr>
          <w:color w:val="0000FF"/>
        </w:rPr>
      </w:pPr>
      <w:r>
        <w:rPr>
          <w:color w:val="0000FF"/>
        </w:rPr>
        <w:t xml:space="preserve"> </w:t>
      </w:r>
      <w:r w:rsidRPr="00FE4DFF">
        <w:rPr>
          <w:color w:val="0000FF"/>
        </w:rPr>
        <w:t xml:space="preserve">    </w:t>
      </w:r>
    </w:p>
    <w:sectPr w:rsidR="002D78BA" w:rsidRPr="00AA6ACC" w:rsidSect="00B26890">
      <w:headerReference w:type="default" r:id="rId15"/>
      <w:footerReference w:type="default" r:id="rId16"/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09148B" w14:textId="77777777" w:rsidR="00B52C2C" w:rsidRDefault="00B52C2C" w:rsidP="00690E0C">
      <w:r>
        <w:separator/>
      </w:r>
    </w:p>
  </w:endnote>
  <w:endnote w:type="continuationSeparator" w:id="0">
    <w:p w14:paraId="2532F853" w14:textId="77777777" w:rsidR="00B52C2C" w:rsidRDefault="00B52C2C" w:rsidP="0069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22901" w14:textId="2F5B8E51" w:rsidR="00CD1AFA" w:rsidRPr="00422BE9" w:rsidRDefault="00CD1AFA" w:rsidP="00194AA3">
    <w:pPr>
      <w:jc w:val="center"/>
      <w:rPr>
        <w:color w:val="4F81BD" w:themeColor="accent1"/>
      </w:rPr>
    </w:pPr>
    <w:r>
      <w:rPr>
        <w:rFonts w:hint="eastAsia"/>
      </w:rPr>
      <w:t>For additional information please visit</w:t>
    </w:r>
    <w:r w:rsidR="00422BE9" w:rsidRPr="00422BE9">
      <w:t xml:space="preserve"> </w:t>
    </w:r>
    <w:hyperlink r:id="rId1" w:history="1">
      <w:r w:rsidR="0009678F">
        <w:rPr>
          <w:rStyle w:val="a6"/>
        </w:rPr>
        <w:t>https://ivsp.net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2DF46C" w14:textId="77777777" w:rsidR="00B52C2C" w:rsidRDefault="00B52C2C" w:rsidP="00690E0C">
      <w:r>
        <w:separator/>
      </w:r>
    </w:p>
  </w:footnote>
  <w:footnote w:type="continuationSeparator" w:id="0">
    <w:p w14:paraId="5741AE0C" w14:textId="77777777" w:rsidR="00B52C2C" w:rsidRDefault="00B52C2C" w:rsidP="00690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C812C" w14:textId="10BA7735" w:rsidR="00194AA3" w:rsidRDefault="00194AA3" w:rsidP="00194AA3">
    <w:pPr>
      <w:widowControl/>
      <w:jc w:val="left"/>
      <w:rPr>
        <w:color w:val="000000"/>
        <w:sz w:val="18"/>
        <w:szCs w:val="18"/>
        <w:shd w:val="clear" w:color="auto" w:fill="FFFFFF"/>
      </w:rPr>
    </w:pPr>
    <w:r>
      <w:rPr>
        <w:noProof/>
      </w:rPr>
      <w:drawing>
        <wp:inline distT="0" distB="0" distL="0" distR="0" wp14:anchorId="7C07EC98" wp14:editId="348C30A5">
          <wp:extent cx="1203007" cy="534670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03007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 w:rsidR="00855163">
      <w:t xml:space="preserve"> </w:t>
    </w:r>
    <w:r w:rsidR="00105150" w:rsidRPr="00105150">
      <w:t xml:space="preserve">Meiji University </w:t>
    </w:r>
    <w:proofErr w:type="spellStart"/>
    <w:r w:rsidR="00105150" w:rsidRPr="00105150">
      <w:t>Surugadai</w:t>
    </w:r>
    <w:proofErr w:type="spellEnd"/>
    <w:r w:rsidR="00105150" w:rsidRPr="00105150">
      <w:t xml:space="preserve"> Campus</w:t>
    </w:r>
    <w:r w:rsidR="00855163" w:rsidRPr="00855163">
      <w:t xml:space="preserve">, </w:t>
    </w:r>
    <w:r w:rsidR="00105150" w:rsidRPr="00105150">
      <w:t>Tokyo, Jap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E68F2"/>
    <w:multiLevelType w:val="hybridMultilevel"/>
    <w:tmpl w:val="C5946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6B45F7"/>
    <w:multiLevelType w:val="hybridMultilevel"/>
    <w:tmpl w:val="B596B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wFCMzMLSwsDMyUdpeDU4uLM/DyQApNaAC0iptIsAAAA"/>
  </w:docVars>
  <w:rsids>
    <w:rsidRoot w:val="00B02D31"/>
    <w:rsid w:val="000112EF"/>
    <w:rsid w:val="00013FBE"/>
    <w:rsid w:val="0003238E"/>
    <w:rsid w:val="00067ED0"/>
    <w:rsid w:val="00081796"/>
    <w:rsid w:val="0009678F"/>
    <w:rsid w:val="000B41D8"/>
    <w:rsid w:val="00105150"/>
    <w:rsid w:val="00112C21"/>
    <w:rsid w:val="0013512F"/>
    <w:rsid w:val="001705A4"/>
    <w:rsid w:val="0019068B"/>
    <w:rsid w:val="00194AA3"/>
    <w:rsid w:val="001950F0"/>
    <w:rsid w:val="001A2B9E"/>
    <w:rsid w:val="001D02EC"/>
    <w:rsid w:val="001D03A8"/>
    <w:rsid w:val="001F1217"/>
    <w:rsid w:val="00250E6D"/>
    <w:rsid w:val="002674CB"/>
    <w:rsid w:val="00275879"/>
    <w:rsid w:val="002A42B5"/>
    <w:rsid w:val="002A4DDB"/>
    <w:rsid w:val="002B0F88"/>
    <w:rsid w:val="002C0209"/>
    <w:rsid w:val="002D78BA"/>
    <w:rsid w:val="002E2F24"/>
    <w:rsid w:val="002F3B80"/>
    <w:rsid w:val="003226A0"/>
    <w:rsid w:val="00357A4F"/>
    <w:rsid w:val="0036659C"/>
    <w:rsid w:val="003758F5"/>
    <w:rsid w:val="003A6331"/>
    <w:rsid w:val="003A7033"/>
    <w:rsid w:val="003C4B53"/>
    <w:rsid w:val="004211D1"/>
    <w:rsid w:val="00422BE9"/>
    <w:rsid w:val="00473AE3"/>
    <w:rsid w:val="00490842"/>
    <w:rsid w:val="004A21E4"/>
    <w:rsid w:val="004D0E2B"/>
    <w:rsid w:val="004F7F1D"/>
    <w:rsid w:val="00506B30"/>
    <w:rsid w:val="005158A1"/>
    <w:rsid w:val="00521927"/>
    <w:rsid w:val="005223AC"/>
    <w:rsid w:val="00532BCD"/>
    <w:rsid w:val="0053597C"/>
    <w:rsid w:val="00542A44"/>
    <w:rsid w:val="00571135"/>
    <w:rsid w:val="005714A9"/>
    <w:rsid w:val="0057254D"/>
    <w:rsid w:val="005E030E"/>
    <w:rsid w:val="006277F3"/>
    <w:rsid w:val="006810F6"/>
    <w:rsid w:val="00690E0C"/>
    <w:rsid w:val="006B0D43"/>
    <w:rsid w:val="006D1CC2"/>
    <w:rsid w:val="00701B09"/>
    <w:rsid w:val="00725D11"/>
    <w:rsid w:val="00753386"/>
    <w:rsid w:val="00762D1C"/>
    <w:rsid w:val="00763085"/>
    <w:rsid w:val="00774B9A"/>
    <w:rsid w:val="007A3AB4"/>
    <w:rsid w:val="007E0D1B"/>
    <w:rsid w:val="00801681"/>
    <w:rsid w:val="00811530"/>
    <w:rsid w:val="00816DD3"/>
    <w:rsid w:val="008200CF"/>
    <w:rsid w:val="00821C3F"/>
    <w:rsid w:val="008228B3"/>
    <w:rsid w:val="00836E12"/>
    <w:rsid w:val="0084471C"/>
    <w:rsid w:val="00855163"/>
    <w:rsid w:val="00872990"/>
    <w:rsid w:val="008741C5"/>
    <w:rsid w:val="008856C2"/>
    <w:rsid w:val="008B5306"/>
    <w:rsid w:val="009106C2"/>
    <w:rsid w:val="00916638"/>
    <w:rsid w:val="00931F46"/>
    <w:rsid w:val="00955378"/>
    <w:rsid w:val="00963F79"/>
    <w:rsid w:val="00994AB0"/>
    <w:rsid w:val="00997A08"/>
    <w:rsid w:val="009C0E71"/>
    <w:rsid w:val="009C185F"/>
    <w:rsid w:val="009D2A4E"/>
    <w:rsid w:val="009F3B07"/>
    <w:rsid w:val="009F45A1"/>
    <w:rsid w:val="00A10B11"/>
    <w:rsid w:val="00A11A84"/>
    <w:rsid w:val="00A11D66"/>
    <w:rsid w:val="00A6716E"/>
    <w:rsid w:val="00A776BB"/>
    <w:rsid w:val="00AA6ACC"/>
    <w:rsid w:val="00B02D31"/>
    <w:rsid w:val="00B1582A"/>
    <w:rsid w:val="00B26890"/>
    <w:rsid w:val="00B5025A"/>
    <w:rsid w:val="00B52C2C"/>
    <w:rsid w:val="00B645CF"/>
    <w:rsid w:val="00B704CE"/>
    <w:rsid w:val="00B75960"/>
    <w:rsid w:val="00B918FD"/>
    <w:rsid w:val="00BA4CFC"/>
    <w:rsid w:val="00BA4D14"/>
    <w:rsid w:val="00BA6180"/>
    <w:rsid w:val="00BD1DCC"/>
    <w:rsid w:val="00BE41CB"/>
    <w:rsid w:val="00C07CAA"/>
    <w:rsid w:val="00C308DA"/>
    <w:rsid w:val="00C30ECA"/>
    <w:rsid w:val="00C45451"/>
    <w:rsid w:val="00C534B9"/>
    <w:rsid w:val="00C63E72"/>
    <w:rsid w:val="00C81F89"/>
    <w:rsid w:val="00C82281"/>
    <w:rsid w:val="00CB5C08"/>
    <w:rsid w:val="00CD1AFA"/>
    <w:rsid w:val="00CD2A09"/>
    <w:rsid w:val="00CF457F"/>
    <w:rsid w:val="00D44AC2"/>
    <w:rsid w:val="00D774AF"/>
    <w:rsid w:val="00D835B6"/>
    <w:rsid w:val="00DB0199"/>
    <w:rsid w:val="00DC5762"/>
    <w:rsid w:val="00DF6786"/>
    <w:rsid w:val="00E17A97"/>
    <w:rsid w:val="00E2056D"/>
    <w:rsid w:val="00E20A10"/>
    <w:rsid w:val="00E61B4A"/>
    <w:rsid w:val="00EB45DB"/>
    <w:rsid w:val="00EF578D"/>
    <w:rsid w:val="00F10795"/>
    <w:rsid w:val="00F551D9"/>
    <w:rsid w:val="00FA3A2C"/>
    <w:rsid w:val="00FC1643"/>
    <w:rsid w:val="00FC446B"/>
    <w:rsid w:val="00FE4DFF"/>
    <w:rsid w:val="00FE5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70A4B1F7"/>
  <w15:docId w15:val="{06F1B723-AC4C-44D4-9AFE-1DF23D576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0"/>
    <w:uiPriority w:val="9"/>
    <w:qFormat/>
    <w:rsid w:val="00821C3F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B0199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DB0199"/>
    <w:rPr>
      <w:sz w:val="18"/>
      <w:szCs w:val="18"/>
    </w:rPr>
  </w:style>
  <w:style w:type="character" w:styleId="a6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90E0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90E0C"/>
    <w:rPr>
      <w:sz w:val="18"/>
      <w:szCs w:val="18"/>
    </w:rPr>
  </w:style>
  <w:style w:type="paragraph" w:styleId="ab">
    <w:name w:val="List Paragraph"/>
    <w:basedOn w:val="a"/>
    <w:uiPriority w:val="34"/>
    <w:qFormat/>
    <w:rsid w:val="009F45A1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rsid w:val="00821C3F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rsid w:val="0057254D"/>
    <w:rPr>
      <w:color w:val="605E5C"/>
      <w:shd w:val="clear" w:color="auto" w:fill="E1DFDD"/>
    </w:rPr>
  </w:style>
  <w:style w:type="paragraph" w:customStyle="1" w:styleId="text-justify">
    <w:name w:val="text-justify"/>
    <w:basedOn w:val="a"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Normal (Web)"/>
    <w:basedOn w:val="a"/>
    <w:uiPriority w:val="99"/>
    <w:unhideWhenUsed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d">
    <w:name w:val="Strong"/>
    <w:basedOn w:val="a0"/>
    <w:uiPriority w:val="22"/>
    <w:qFormat/>
    <w:rsid w:val="00194AA3"/>
    <w:rPr>
      <w:b/>
      <w:bCs/>
    </w:rPr>
  </w:style>
  <w:style w:type="character" w:customStyle="1" w:styleId="2">
    <w:name w:val="未处理的提及2"/>
    <w:basedOn w:val="a0"/>
    <w:uiPriority w:val="99"/>
    <w:semiHidden/>
    <w:unhideWhenUsed/>
    <w:rsid w:val="00275879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2758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6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7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vsp.ne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BAD61D-A066-467E-9EDE-DCE9BBB3C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2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Yang</dc:creator>
  <cp:lastModifiedBy>author</cp:lastModifiedBy>
  <cp:revision>84</cp:revision>
  <dcterms:created xsi:type="dcterms:W3CDTF">2020-12-30T02:28:00Z</dcterms:created>
  <dcterms:modified xsi:type="dcterms:W3CDTF">2025-11-05T09:05:00Z</dcterms:modified>
</cp:coreProperties>
</file>